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D585EDE" w:rsidR="0004192A" w:rsidRPr="001D195F" w:rsidRDefault="00C156BF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7FCE7FBD" w14:textId="77777777" w:rsidR="00590279" w:rsidRDefault="00590279" w:rsidP="005902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</w:p>
          <w:p w14:paraId="096637CA" w14:textId="300762FB" w:rsidR="0004192A" w:rsidRPr="001D195F" w:rsidRDefault="00590279" w:rsidP="005902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1D195F" w14:paraId="7C97FB86" w14:textId="77777777" w:rsidTr="001F4716">
        <w:trPr>
          <w:trHeight w:val="60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590279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761AF92B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DERS TAF101</w:t>
            </w:r>
          </w:p>
        </w:tc>
      </w:tr>
      <w:tr w:rsidR="00590279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7105E857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DERS TAF101</w:t>
            </w:r>
          </w:p>
        </w:tc>
      </w:tr>
      <w:tr w:rsidR="00590279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110B318A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DERS FZY113</w:t>
            </w:r>
          </w:p>
        </w:tc>
      </w:tr>
      <w:tr w:rsidR="00590279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1FD1D6E4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590279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0748E98E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DERS FZY105</w:t>
            </w:r>
          </w:p>
        </w:tc>
      </w:tr>
      <w:tr w:rsidR="00590279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4AF41F1A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23FC4656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202324B7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7F44414A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156BF" w:rsidRPr="001D195F" w14:paraId="59A69267" w14:textId="77777777" w:rsidTr="00C156BF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42201B" w14:textId="51691B45" w:rsidR="00C156BF" w:rsidRPr="00C156BF" w:rsidRDefault="00C156BF" w:rsidP="00C156BF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4A9209" w14:textId="48481291" w:rsidR="00C156BF" w:rsidRPr="00C156BF" w:rsidRDefault="00C156BF" w:rsidP="00590279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4D139E3" w14:textId="77777777" w:rsidR="00C156BF" w:rsidRPr="001D195F" w:rsidRDefault="00C156BF" w:rsidP="0059027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90279" w:rsidRPr="001D195F" w14:paraId="119899B8" w14:textId="77777777" w:rsidTr="001F4716">
        <w:trPr>
          <w:trHeight w:val="63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590279" w:rsidRPr="001D195F" w:rsidRDefault="00590279" w:rsidP="00590279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590279" w:rsidRPr="001D195F" w:rsidRDefault="00590279" w:rsidP="00590279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590279" w:rsidRPr="001D195F" w:rsidRDefault="00590279" w:rsidP="00590279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590279" w:rsidRPr="001D195F" w:rsidRDefault="00590279" w:rsidP="00590279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590279" w:rsidRPr="001D195F" w:rsidRDefault="00590279" w:rsidP="00590279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</w:p>
        </w:tc>
      </w:tr>
      <w:tr w:rsidR="00590279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7070D631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590279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363F76D0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590279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7EBB58BC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590279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4CF9FC6A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2D55589C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3E3513F1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154AD208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0279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590279" w:rsidRPr="000579B0" w:rsidRDefault="00590279" w:rsidP="00590279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590279" w:rsidRPr="001D195F" w:rsidRDefault="00590279" w:rsidP="0059027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72682956" w:rsidR="00590279" w:rsidRPr="001D195F" w:rsidRDefault="00590279" w:rsidP="00590279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C156B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156BF" w:rsidRPr="001D195F" w14:paraId="09F853BA" w14:textId="77777777" w:rsidTr="00635834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6B0D54" w14:textId="7D0F3CCA" w:rsidR="00C156BF" w:rsidRPr="001D195F" w:rsidRDefault="00C156BF" w:rsidP="00C156BF">
            <w:pPr>
              <w:jc w:val="right"/>
              <w:rPr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621B2" w14:textId="5E328009" w:rsidR="00C156BF" w:rsidRPr="00C156BF" w:rsidRDefault="00C156BF" w:rsidP="00C156B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2AE7641C" w14:textId="77777777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</w:p>
        </w:tc>
      </w:tr>
      <w:tr w:rsidR="00C156BF" w:rsidRPr="001D195F" w14:paraId="0B1AC06C" w14:textId="77777777" w:rsidTr="001F4716">
        <w:trPr>
          <w:trHeight w:val="63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</w:p>
        </w:tc>
      </w:tr>
      <w:tr w:rsidR="00C156BF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614903C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ECD8AF1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F32C3CB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5ACEE4F7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0D6AD654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77AAF97C" w14:textId="77777777" w:rsidTr="00C156BF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652EE558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F49ACCF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41215A4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0B02157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B9975B4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EB846E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CB6EE1D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CF17073" w:rsidR="00C156BF" w:rsidRPr="001D195F" w:rsidRDefault="00C156BF" w:rsidP="00C156B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156BF" w:rsidRPr="001D195F" w14:paraId="2D2688E2" w14:textId="77777777" w:rsidTr="00C156BF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14A5BC" w14:textId="2573ACF8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26D4E6" w14:textId="61BF5A9E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2267E" w14:textId="050445E7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4B6652" w14:textId="0FFA74F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A13AA0" w14:textId="16666E4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52C6A5" w14:textId="72A1F40E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B7C76" w14:textId="4A1CC1DC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029BFA" w14:textId="4C45E9AA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156BF" w:rsidRPr="001D195F" w14:paraId="1D654736" w14:textId="77777777" w:rsidTr="00C156BF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75DED5" w14:textId="3122094F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2386B" w14:textId="01CBDA6B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B2CB3" w14:textId="0486EFA0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9EA1FA" w14:textId="47A37BCF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B8AA39" w14:textId="65D184E3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66FB3C" w14:textId="31E3DB12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12547" w14:textId="0D581CE1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C017FF" w14:textId="0858A754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156BF" w:rsidRPr="001D195F" w14:paraId="3A90437A" w14:textId="77777777" w:rsidTr="008911AD">
        <w:trPr>
          <w:trHeight w:val="5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B0D50B" w14:textId="3CDB8356" w:rsidR="00C156BF" w:rsidRPr="001D195F" w:rsidRDefault="00C156BF" w:rsidP="00C156BF">
            <w:pPr>
              <w:jc w:val="right"/>
              <w:rPr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79946A" w14:textId="74E070CA" w:rsidR="00C156BF" w:rsidRPr="00C156BF" w:rsidRDefault="00C156BF" w:rsidP="00C156B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573F82F8" w14:textId="77777777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1D195F" w14:paraId="6B2A38F9" w14:textId="77777777" w:rsidTr="001F4716">
        <w:trPr>
          <w:trHeight w:val="547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C156BF" w:rsidRPr="000579B0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C156BF" w:rsidRPr="001D195F" w:rsidRDefault="00C156BF" w:rsidP="00C156BF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C156BF" w:rsidRPr="001D195F" w:rsidRDefault="00C156BF" w:rsidP="00C156BF">
            <w:pPr>
              <w:jc w:val="left"/>
              <w:rPr>
                <w:sz w:val="20"/>
                <w:szCs w:val="20"/>
              </w:rPr>
            </w:pPr>
          </w:p>
        </w:tc>
      </w:tr>
      <w:tr w:rsidR="00C156BF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C156BF" w:rsidRPr="001D195F" w:rsidRDefault="00C156BF" w:rsidP="00C156BF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C156BF" w:rsidRPr="001D195F" w:rsidRDefault="00C156BF" w:rsidP="00C156BF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156BF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E9535B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C7CA30D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A26EBBF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6C301EE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27FD74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9E78A0D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BF42476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E3754F2" w:rsidR="00C156BF" w:rsidRPr="001D195F" w:rsidRDefault="00C156BF" w:rsidP="00C156B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156BF" w:rsidRPr="001D195F" w14:paraId="45FC0371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F0DEDE" w14:textId="3BC2AFC4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A2D0A0" w14:textId="36DDC29A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2A6C21" w14:textId="747F63F6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831E4E" w14:textId="562AC249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2E7AF7" w14:textId="416C5657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302D65" w14:textId="7439300D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4A6977" w14:textId="50F56ADE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BCB1C1" w14:textId="7211A222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156BF" w:rsidRPr="001D195F" w14:paraId="212AC4D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D39013" w14:textId="2985EA3D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4AFF98" w14:textId="1177F19E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C5598" w14:textId="417CEA81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AC66F0" w14:textId="703D21DD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F5B9F1" w14:textId="744914A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EB013B" w14:textId="32AAC7DA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9B147D" w14:textId="5CC1C70B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6DFA5F" w14:textId="10FDCA77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156BF" w:rsidRPr="001D195F" w14:paraId="63A93E14" w14:textId="77777777" w:rsidTr="00FE1175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4F5BC3" w14:textId="7158C10B" w:rsidR="00C156BF" w:rsidRPr="001D195F" w:rsidRDefault="00C156BF" w:rsidP="00C156BF">
            <w:pPr>
              <w:jc w:val="right"/>
              <w:rPr>
                <w:color w:val="000000"/>
                <w:sz w:val="20"/>
                <w:szCs w:val="20"/>
              </w:rPr>
            </w:pPr>
            <w:r w:rsidRPr="00C156BF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7F5A11" w14:textId="6289ACD7" w:rsidR="00C156BF" w:rsidRPr="001D195F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07AF1AF1" w14:textId="77777777" w:rsidR="00C156BF" w:rsidRPr="001D195F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1AEF89BE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C156BF" w:rsidRPr="00E97B3A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C156BF" w:rsidRPr="00E97B3A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C156BF" w:rsidRPr="00E97B3A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C156BF" w:rsidRPr="00E97B3A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C156BF" w:rsidRPr="00E97B3A" w:rsidRDefault="00C156BF" w:rsidP="00C156BF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C156BF" w:rsidRPr="00E97B3A" w:rsidRDefault="00C156BF" w:rsidP="00C156BF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C156BF" w:rsidRPr="00E97B3A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C156BF" w:rsidRPr="00E97B3A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C156BF" w:rsidRPr="00E97B3A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C156BF" w:rsidRPr="00E97B3A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C156BF" w:rsidRPr="00E97B3A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156BF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C156BF" w:rsidRPr="000579B0" w:rsidRDefault="00C156BF" w:rsidP="00C156B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C156BF" w:rsidRPr="00E97B3A" w:rsidRDefault="00C156BF" w:rsidP="00C156B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C156BF" w:rsidRPr="00E97B3A" w:rsidRDefault="00C156BF" w:rsidP="00C156B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5A50A722" w14:textId="77777777" w:rsidR="00C156BF" w:rsidRDefault="00C156BF" w:rsidP="00C156BF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328A907" w14:textId="77777777" w:rsidR="00C156BF" w:rsidRDefault="00C156BF" w:rsidP="00C156BF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29E96981" w14:textId="77777777" w:rsidR="00C156BF" w:rsidRPr="00E93BAE" w:rsidRDefault="00C156BF" w:rsidP="00C156BF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6B17FE" w14:textId="77777777" w:rsidR="005738C2" w:rsidRDefault="005738C2" w:rsidP="0004192A">
      <w:pPr>
        <w:spacing w:after="0" w:line="240" w:lineRule="auto"/>
      </w:pPr>
      <w:r>
        <w:separator/>
      </w:r>
    </w:p>
  </w:endnote>
  <w:endnote w:type="continuationSeparator" w:id="0">
    <w:p w14:paraId="56BD7447" w14:textId="77777777" w:rsidR="005738C2" w:rsidRDefault="005738C2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F6478A" w14:textId="77777777" w:rsidR="005738C2" w:rsidRDefault="005738C2" w:rsidP="0004192A">
      <w:pPr>
        <w:spacing w:after="0" w:line="240" w:lineRule="auto"/>
      </w:pPr>
      <w:r>
        <w:separator/>
      </w:r>
    </w:p>
  </w:footnote>
  <w:footnote w:type="continuationSeparator" w:id="0">
    <w:p w14:paraId="759D72DA" w14:textId="77777777" w:rsidR="005738C2" w:rsidRDefault="005738C2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B06DB"/>
    <w:rsid w:val="001132FF"/>
    <w:rsid w:val="001D195F"/>
    <w:rsid w:val="001F4716"/>
    <w:rsid w:val="00226A5C"/>
    <w:rsid w:val="00230A3C"/>
    <w:rsid w:val="002956BA"/>
    <w:rsid w:val="003252CC"/>
    <w:rsid w:val="003E005F"/>
    <w:rsid w:val="003F493B"/>
    <w:rsid w:val="00413B68"/>
    <w:rsid w:val="004203DB"/>
    <w:rsid w:val="00425A0A"/>
    <w:rsid w:val="004502EF"/>
    <w:rsid w:val="0045218F"/>
    <w:rsid w:val="004A5456"/>
    <w:rsid w:val="004E4929"/>
    <w:rsid w:val="005738C2"/>
    <w:rsid w:val="00590279"/>
    <w:rsid w:val="007159FF"/>
    <w:rsid w:val="007965AD"/>
    <w:rsid w:val="007A0303"/>
    <w:rsid w:val="007D7C2E"/>
    <w:rsid w:val="0087165C"/>
    <w:rsid w:val="008F31AF"/>
    <w:rsid w:val="00930D44"/>
    <w:rsid w:val="009A24EC"/>
    <w:rsid w:val="009D62C5"/>
    <w:rsid w:val="00A019D3"/>
    <w:rsid w:val="00A060E8"/>
    <w:rsid w:val="00C156BF"/>
    <w:rsid w:val="00C2731A"/>
    <w:rsid w:val="00C77F7A"/>
    <w:rsid w:val="00CF27CF"/>
    <w:rsid w:val="00CF7232"/>
    <w:rsid w:val="00D9216E"/>
    <w:rsid w:val="00DA1604"/>
    <w:rsid w:val="00DA3481"/>
    <w:rsid w:val="00DA4C34"/>
    <w:rsid w:val="00DB4953"/>
    <w:rsid w:val="00DC68F6"/>
    <w:rsid w:val="00DD4ED1"/>
    <w:rsid w:val="00DE34BB"/>
    <w:rsid w:val="00E113BF"/>
    <w:rsid w:val="00E40D07"/>
    <w:rsid w:val="00EA4BF3"/>
    <w:rsid w:val="00EB413F"/>
    <w:rsid w:val="00ED6D16"/>
    <w:rsid w:val="00F074E5"/>
    <w:rsid w:val="00F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21:00Z</dcterms:created>
  <dcterms:modified xsi:type="dcterms:W3CDTF">2022-03-10T10:19:00Z</dcterms:modified>
</cp:coreProperties>
</file>